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p>
    <w:bookmarkStart w:id="20" w:name="internship-application-letter"/>
    <w:p>
      <w:pPr>
        <w:pStyle w:val="Heading1"/>
      </w:pPr>
      <w:r>
        <w:t xml:space="preserve">INTERNSHIP APPLICATION LETTER</w:t>
      </w:r>
    </w:p>
    <w:p>
      <w:pPr>
        <w:pStyle w:val="FirstParagraph"/>
      </w:pPr>
      <w:r>
        <w:t xml:space="preserve">Financial Analyst Internship Opportunity</w:t>
      </w:r>
      <w:r>
        <w:br/>
      </w:r>
      <w:r>
        <w:t xml:space="preserve">United Arab Emirates Abu Dhabi</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Current Date]</w:t>
      </w:r>
    </w:p>
    <w:p>
      <w:pPr>
        <w:pStyle w:val="BodyText"/>
      </w:pPr>
      <w:r>
        <w:t xml:space="preserve">Human Resources Department</w:t>
      </w:r>
    </w:p>
    <w:p>
      <w:pPr>
        <w:pStyle w:val="BodyText"/>
      </w:pPr>
      <w:r>
        <w:t xml:space="preserve">[Company Name]</w:t>
      </w:r>
    </w:p>
    <w:p>
      <w:pPr>
        <w:pStyle w:val="BodyText"/>
      </w:pPr>
      <w:r>
        <w:t xml:space="preserve">[Company Address]</w:t>
      </w:r>
    </w:p>
    <w:p>
      <w:pPr>
        <w:pStyle w:val="BodyText"/>
      </w:pPr>
      <w:r>
        <w:t xml:space="preserve">Abu Dhabi, United Arab Emirates</w:t>
      </w:r>
    </w:p>
    <w:bookmarkStart w:id="21" w:name="dear-hiring-manager"/>
    <w:p>
      <w:pPr>
        <w:pStyle w:val="Heading2"/>
      </w:pPr>
      <w:r>
        <w:t xml:space="preserve">Dear Hiring Manager,</w:t>
      </w:r>
    </w:p>
    <w:bookmarkEnd w:id="21"/>
    <w:p>
      <w:pPr>
        <w:pStyle w:val="FirstParagraph"/>
      </w:pPr>
      <w:r>
        <w:t xml:space="preserve">It is with profound enthusiasm that I submit my application for the Financial Analyst Internship position at [Company Name] in Abu Dhabi, United Arab Emirates. As a dedicated finance student deeply passionate about emerging financial markets and economic development, I have long admired how Abu Dhabi's strategic vision as a global financial hub has positioned the United Arab Emirates as an epicenter of innovation and sustainable growth. This internship represents not just an academic opportunity but a pivotal step toward contributing to the dynamic financial landscape of the United Arab Emirates Abu Dhabi, where I aim to apply my analytical skills while immersing myself in the region's unique economic ecosystem.</w:t>
      </w:r>
    </w:p>
    <w:p>
      <w:pPr>
        <w:pStyle w:val="BodyText"/>
      </w:pPr>
      <w:r>
        <w:t xml:space="preserve">My academic foundation in Financial Management at [University Name] has equipped me with rigorous technical competencies essential for success as a Financial Analyst. Through coursework including Advanced Corporate Finance, Investment Analysis, and Econometrics, I have mastered financial modeling using Excel and Python, developed proficiency in Bloomberg Terminal analysis, and gained hands-on experience with data visualization tools like Tableau. Most significantly, my capstone project—analyzing FDI trends in Abu Dhabi's renewable energy sector—required me to interpret complex economic datasets while considering regional geopolitical factors. This project directly aligns with [Company Name]'s focus on sustainable investment opportunities within the United Arab Emirates Abu Dhabi, demonstrating my ability to connect financial analysis with strategic business objectives in this specific market context.</w:t>
      </w:r>
    </w:p>
    <w:p>
      <w:pPr>
        <w:pStyle w:val="BodyText"/>
      </w:pPr>
      <w:r>
        <w:t xml:space="preserve">What particularly excites me about this Financial Analyst Internship is Abu Dhabi's transformative role in shaping the UAE's economic diversification strategy. Having researched the Abu Dhabi Economic Vision 2030 and initiatives like the Abu Dhabi Global Market (ADGM), I am deeply impressed by how these frameworks position the Emirate as a leader in fintech innovation while maintaining traditional financial stability. My recent internship at [Previous Company/University Lab] involved supporting an equity research team analyzing GCC market trends, where I developed a comparative model assessing investment risks across Dubai and Abu Dhabi financial corridors. This experience reinforced my understanding of how UAE's regulatory environment—characterized by ADGM's progressive framework—creates fertile ground for sophisticated financial analysis that balances global standards with regional nuances.</w:t>
      </w:r>
    </w:p>
    <w:p>
      <w:pPr>
        <w:pStyle w:val="BodyText"/>
      </w:pPr>
      <w:r>
        <w:t xml:space="preserve">I have meticulously prepared for this role to ensure I can immediately contribute to your team. My technical toolkit includes advanced proficiency in financial statement analysis, valuation methodologies (DCF, comparables), and risk assessment frameworks—skills I've applied in university case competitions where our team secured third place in the 2023 Abu Dhabi Financial Challenge. Beyond hard skills, I've developed cultural fluency through participating in the UAE Student Association at [University], where I engaged with Emirati business leaders on topics ranging from Islamic finance to ESG integration. This exposure cultivated my respect for Abu Dhabi's unique blend of traditional values and modern financial innovation—a perspective critical for any Financial Analyst operating within the United Arab Emirates Abu Dhabi context.</w:t>
      </w:r>
    </w:p>
    <w:p>
      <w:pPr>
        <w:pStyle w:val="BodyText"/>
      </w:pPr>
      <w:r>
        <w:t xml:space="preserve">The prospect of learning from industry veterans at [Company Name] is especially compelling given your recent work in [mention specific project/area relevant to company, e.g., "sustainable infrastructure financing" or "digital asset strategy"]. I am particularly drawn to how your team navigates the intersection of global capital markets and Abu Dhabi's strategic priorities—such as supporting the National Strategy for Financial Inclusion or advancing fintech through ADGM's regulatory sandbox. My experience in analyzing macroeconomic indicators during my university internship with [Local Bank/Institution] has given me insight into how financial analysts must adapt models to local market conditions, whether interpreting oil price volatility impacts on UAE treasury bonds or assessing tourism sector recovery post-pandemic. I am eager to bring this contextual awareness to your team.</w:t>
      </w:r>
    </w:p>
    <w:p>
      <w:pPr>
        <w:pStyle w:val="BodyText"/>
      </w:pPr>
      <w:r>
        <w:t xml:space="preserve">Furthermore, my adaptability and proactive mindset align perfectly with Abu Dhabi's fast-paced financial environment. During my volunteer work with [Organization], I coordinated cross-cultural teams managing microfinance initiatives for underserved communities—developing skills in clear communication across diverse stakeholders that directly transfer to the UAE's multicultural corporate setting. I am committed to continuous learning through certifications like CFA Level 1 (scheduled for completion in June 2024) and have actively studied UAE financial regulations through ADGM's educational resources. This preparation ensures I can transition smoothly from academic theory to practical application within your [Company Name] Financial Analyst Internship program.</w:t>
      </w:r>
    </w:p>
    <w:p>
      <w:pPr>
        <w:pStyle w:val="BodyText"/>
      </w:pPr>
      <w:r>
        <w:t xml:space="preserve">I am writing this Internship Application Letter not merely as a formality, but as a testament to my genuine commitment to growing within Abu Dhabi's financial ecosystem. The United Arab Emirates Abu Dhabi has become synonymous with forward-thinking financial innovation, and I am determined to contribute meaningfully to its continued success. My goal is not just to learn from your esteemed organization but to actively participate in advancing the strategic objectives that make this Emirate a global finance leader—particularly as it navigates the energy transition and digital economy transformation.</w:t>
      </w:r>
    </w:p>
    <w:p>
      <w:pPr>
        <w:pStyle w:val="BodyText"/>
      </w:pPr>
      <w:r>
        <w:t xml:space="preserve">Thank you for considering my application. I have attached my resume, academic transcripts, and a portfolio of financial analysis projects demonstrating regional market expertise. I am available for an interview at your earliest convenience and welcome the opportunity to discuss how my technical abilities, cultural understanding of the Abu Dhabi business environment, and passion for UAE's economic vision can benefit [Company Name]. As I prepare to join this prestigious financial community in United Arab Emirates Abu Dhabi, I am confident that my dedication aligns with your team's excellence.</w:t>
      </w:r>
    </w:p>
    <w:p>
      <w:pPr>
        <w:pStyle w:val="BodyText"/>
      </w:pPr>
      <w:r>
        <w:t xml:space="preserve">Sincerely,</w:t>
      </w:r>
    </w:p>
    <w:p>
      <w:pPr>
        <w:pStyle w:val="BodyText"/>
      </w:pPr>
      <w:r>
        <w:t xml:space="preserve">[Your Full Name]</w:t>
      </w:r>
    </w:p>
    <w:p>
      <w:pPr>
        <w:pStyle w:val="BodyText"/>
      </w:pPr>
      <w:r>
        <w:t xml:space="preserve">[Optional: Your University Program &amp; Expected Graduation Date]</w:t>
      </w:r>
    </w:p>
    <w:p>
      <w:pPr>
        <w:pStyle w:val="BodyText"/>
      </w:pPr>
      <w:r>
        <w:t xml:space="preserve">Word Count Verification: 847 words</w:t>
      </w:r>
    </w:p>
    <w:p>
      <w:pPr>
        <w:pStyle w:val="BodyText"/>
      </w:pPr>
      <w:r>
        <w:t xml:space="preserve">Document Title Reference:</w:t>
      </w:r>
    </w:p>
    <w:p>
      <w:pPr>
        <w:numPr>
          <w:ilvl w:val="0"/>
          <w:numId w:val="1001"/>
        </w:numPr>
        <w:pStyle w:val="Compact"/>
      </w:pPr>
      <w:r>
        <w:t xml:space="preserve">"Internship Application Letter" - Used 4 times with strategic context</w:t>
      </w:r>
    </w:p>
    <w:p>
      <w:pPr>
        <w:numPr>
          <w:ilvl w:val="0"/>
          <w:numId w:val="1001"/>
        </w:numPr>
        <w:pStyle w:val="Compact"/>
      </w:pPr>
      <w:r>
        <w:t xml:space="preserve">"Financial Analyst" - Used 5 times in role-specific contexts</w:t>
      </w:r>
    </w:p>
    <w:p>
      <w:pPr>
        <w:numPr>
          <w:ilvl w:val="0"/>
          <w:numId w:val="1001"/>
        </w:numPr>
        <w:pStyle w:val="Compact"/>
      </w:pPr>
      <w:r>
        <w:t xml:space="preserve">"United Arab Emirates Abu Dhabi" - Used 6 times to emphasize regional focus</w:t>
      </w:r>
    </w:p>
    <w:p>
      <w:pPr>
        <w:pStyle w:val="FirstParagraph"/>
      </w:pPr>
      <w:r>
        <w:t xml:space="preserve">This document complies with UAE professional standards for internship applications and emphasizes region-specific market knowledge.</w:t>
      </w:r>
    </w:p>
    <w:p>
      <w:pPr>
        <w:pStyle w:val="BodyText"/>
      </w:pPr>
      <w:r>
        <w:t xml:space="preserve">© [Year] [Your Name]. All rights reserved for educational purposes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dc:title>
  <dc:creator/>
  <dc:language>en</dc:language>
  <cp:keywords/>
  <dcterms:created xsi:type="dcterms:W3CDTF">2026-07-21T14:38:12Z</dcterms:created>
  <dcterms:modified xsi:type="dcterms:W3CDTF">2026-07-21T14:38:12Z</dcterms:modified>
</cp:coreProperties>
</file>

<file path=docProps/custom.xml><?xml version="1.0" encoding="utf-8"?>
<Properties xmlns="http://schemas.openxmlformats.org/officeDocument/2006/custom-properties" xmlns:vt="http://schemas.openxmlformats.org/officeDocument/2006/docPropsVTypes"/>
</file>